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urkey received a score of 84.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urke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ey received a score of</w:t>
      </w:r>
      <w:r>
        <w:t xml:space="preserve"> </w:t>
      </w:r>
      <w:r>
        <w:rPr>
          <w:b/>
        </w:rPr>
        <w:t xml:space="preserve">8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urkey received a score of 86.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urkey received a score of 53.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urkey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urke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urke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urkey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urke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urkey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urkey received a score of 0.9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urkey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urkey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urkey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urke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urkey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urkey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urke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e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5, 1998, 2003, 2004, 2008, 2012, 2013, 2014, 2016,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e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Country Report</dc:title>
  <dc:creator>SPI Team</dc:creator>
  <cp:keywords/>
  <dcterms:created xsi:type="dcterms:W3CDTF">2021-05-25T14:25:39Z</dcterms:created>
  <dcterms:modified xsi:type="dcterms:W3CDTF">2021-05-25T14: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